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006A5" w14:textId="230C782F" w:rsidR="00CB33C9" w:rsidRPr="008B413C" w:rsidRDefault="00CB33C9" w:rsidP="006637AB">
      <w:pPr>
        <w:suppressAutoHyphens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Załącznik nr 1 do</w:t>
      </w:r>
      <w:r w:rsidR="00760F2D">
        <w:rPr>
          <w:rFonts w:asciiTheme="minorHAnsi" w:hAnsiTheme="minorHAnsi" w:cstheme="minorHAnsi"/>
          <w:sz w:val="20"/>
          <w:szCs w:val="20"/>
        </w:rPr>
        <w:t xml:space="preserve"> zapytania ofertowego </w:t>
      </w:r>
      <w:r w:rsidR="00760F2D" w:rsidRPr="00760F2D">
        <w:rPr>
          <w:rFonts w:asciiTheme="minorHAnsi" w:hAnsiTheme="minorHAnsi" w:cstheme="minorHAnsi"/>
          <w:sz w:val="20"/>
          <w:szCs w:val="20"/>
        </w:rPr>
        <w:t>nr</w:t>
      </w:r>
      <w:r w:rsidRPr="00760F2D">
        <w:rPr>
          <w:rFonts w:asciiTheme="minorHAnsi" w:hAnsiTheme="minorHAnsi" w:cstheme="minorHAnsi"/>
          <w:sz w:val="20"/>
          <w:szCs w:val="20"/>
        </w:rPr>
        <w:t xml:space="preserve"> </w:t>
      </w:r>
      <w:r w:rsidR="00445A01" w:rsidRPr="00760F2D">
        <w:rPr>
          <w:rFonts w:asciiTheme="minorHAnsi" w:hAnsiTheme="minorHAnsi" w:cstheme="minorHAnsi"/>
          <w:sz w:val="20"/>
          <w:szCs w:val="20"/>
        </w:rPr>
        <w:t>ZIT</w:t>
      </w:r>
      <w:r w:rsidR="003B2F27" w:rsidRPr="00760F2D">
        <w:rPr>
          <w:rFonts w:asciiTheme="minorHAnsi" w:hAnsiTheme="minorHAnsi" w:cstheme="minorHAnsi"/>
          <w:sz w:val="20"/>
          <w:szCs w:val="20"/>
        </w:rPr>
        <w:t xml:space="preserve"> </w:t>
      </w:r>
      <w:r w:rsidR="00EB441F" w:rsidRPr="00760F2D">
        <w:rPr>
          <w:rFonts w:asciiTheme="minorHAnsi" w:hAnsiTheme="minorHAnsi" w:cstheme="minorHAnsi"/>
          <w:sz w:val="20"/>
          <w:szCs w:val="20"/>
        </w:rPr>
        <w:t>06/11/2020</w:t>
      </w:r>
      <w:r w:rsidR="00760F2D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8B413C">
        <w:rPr>
          <w:rFonts w:asciiTheme="minorHAnsi" w:hAnsiTheme="minorHAnsi" w:cstheme="minorHAnsi"/>
          <w:sz w:val="20"/>
          <w:szCs w:val="20"/>
        </w:rPr>
        <w:t>– Formularz oferty</w:t>
      </w:r>
    </w:p>
    <w:p w14:paraId="760601EC" w14:textId="552A7E4F" w:rsidR="006637AB" w:rsidRDefault="006637AB" w:rsidP="008B413C">
      <w:pPr>
        <w:tabs>
          <w:tab w:val="right" w:pos="15561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</w:p>
    <w:p w14:paraId="5A3C76C3" w14:textId="19EEFDCF" w:rsidR="00580BE8" w:rsidRDefault="00580BE8" w:rsidP="008B413C">
      <w:pPr>
        <w:tabs>
          <w:tab w:val="right" w:pos="15561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ykonawca/ pieczęć Wykonawcy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64"/>
      </w:tblGrid>
      <w:tr w:rsidR="00580BE8" w14:paraId="75C972AD" w14:textId="77777777" w:rsidTr="00580BE8">
        <w:trPr>
          <w:trHeight w:val="1412"/>
        </w:trPr>
        <w:tc>
          <w:tcPr>
            <w:tcW w:w="3964" w:type="dxa"/>
          </w:tcPr>
          <w:p w14:paraId="1A2AC4B7" w14:textId="77777777" w:rsidR="00580BE8" w:rsidRDefault="00580BE8" w:rsidP="008B413C">
            <w:pPr>
              <w:tabs>
                <w:tab w:val="right" w:pos="15561"/>
              </w:tabs>
              <w:autoSpaceDE w:val="0"/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575715FF" w14:textId="09C3298B" w:rsidR="00CB33C9" w:rsidRPr="00B83C0F" w:rsidRDefault="007675AB" w:rsidP="00B83C0F">
      <w:pPr>
        <w:tabs>
          <w:tab w:val="right" w:pos="15561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ab/>
      </w:r>
      <w:r w:rsidR="00580BE8">
        <w:rPr>
          <w:rFonts w:asciiTheme="minorHAnsi" w:hAnsiTheme="minorHAnsi" w:cstheme="minorHAnsi"/>
          <w:sz w:val="20"/>
          <w:szCs w:val="20"/>
        </w:rPr>
        <w:t>Miejscowość, data: ____________________________</w:t>
      </w:r>
    </w:p>
    <w:p w14:paraId="42F3C841" w14:textId="77777777" w:rsidR="00CB33C9" w:rsidRPr="008B413C" w:rsidRDefault="00CB33C9" w:rsidP="008B413C">
      <w:pPr>
        <w:autoSpaceDE w:val="0"/>
        <w:spacing w:after="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B413C">
        <w:rPr>
          <w:rFonts w:asciiTheme="minorHAnsi" w:hAnsiTheme="minorHAnsi" w:cstheme="minorHAnsi"/>
          <w:b/>
          <w:sz w:val="20"/>
          <w:szCs w:val="20"/>
        </w:rPr>
        <w:t>FORMULARZ OFERTY</w:t>
      </w:r>
    </w:p>
    <w:p w14:paraId="088087DC" w14:textId="77777777" w:rsidR="00580BE8" w:rsidRDefault="00580BE8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1D563FAE" w14:textId="3B42B0AC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  <w:r w:rsidRPr="008B413C">
        <w:rPr>
          <w:rFonts w:asciiTheme="minorHAnsi" w:hAnsiTheme="minorHAnsi" w:cstheme="minorHAnsi"/>
          <w:b/>
          <w:sz w:val="20"/>
          <w:szCs w:val="20"/>
        </w:rPr>
        <w:t>Nazwa(y) i adres(y) Wykonawcy(ów) …………………………………………………….</w:t>
      </w:r>
    </w:p>
    <w:p w14:paraId="10D5B66D" w14:textId="77777777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  <w:r w:rsidRPr="008B413C">
        <w:rPr>
          <w:rFonts w:asciiTheme="minorHAnsi" w:hAnsiTheme="minorHAnsi" w:cstheme="minorHAnsi"/>
          <w:b/>
          <w:sz w:val="20"/>
          <w:szCs w:val="20"/>
        </w:rPr>
        <w:t>Adres(y) Wykonawcy(ów) …………………………………………………………………</w:t>
      </w:r>
    </w:p>
    <w:p w14:paraId="71C4409F" w14:textId="7FB6EB2D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 xml:space="preserve">NIP </w:t>
      </w:r>
      <w:r w:rsidRPr="008B413C">
        <w:rPr>
          <w:rFonts w:asciiTheme="minorHAnsi" w:hAnsiTheme="minorHAnsi" w:cstheme="minorHAnsi"/>
          <w:b/>
          <w:sz w:val="20"/>
          <w:szCs w:val="20"/>
        </w:rPr>
        <w:t xml:space="preserve">Wykonawcy(ów) </w:t>
      </w:r>
      <w:r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……………………………………………………………………</w:t>
      </w:r>
      <w:r w:rsidR="00040F3A"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…</w:t>
      </w:r>
    </w:p>
    <w:p w14:paraId="10F0097A" w14:textId="77777777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Telefon(y)</w:t>
      </w:r>
      <w:r w:rsidRPr="008B413C">
        <w:rPr>
          <w:rFonts w:asciiTheme="minorHAnsi" w:hAnsiTheme="minorHAnsi" w:cstheme="minorHAnsi"/>
          <w:b/>
          <w:sz w:val="20"/>
          <w:szCs w:val="20"/>
        </w:rPr>
        <w:t xml:space="preserve"> Wykonawcy(ów) </w:t>
      </w:r>
      <w:r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………………………………………………………………</w:t>
      </w:r>
    </w:p>
    <w:p w14:paraId="63A84E95" w14:textId="23BEFF0C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Adres mail na który Zamawiający może przesyłać korespondencję ……………………</w:t>
      </w:r>
      <w:r w:rsidR="00CB722D"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…</w:t>
      </w:r>
      <w:r w:rsidRPr="008B413C">
        <w:rPr>
          <w:rFonts w:asciiTheme="minorHAnsi" w:hAnsiTheme="minorHAnsi" w:cstheme="minorHAnsi"/>
          <w:b/>
          <w:bCs/>
          <w:iCs/>
          <w:sz w:val="20"/>
          <w:szCs w:val="20"/>
        </w:rPr>
        <w:t>.........………..</w:t>
      </w:r>
    </w:p>
    <w:p w14:paraId="2189B71E" w14:textId="77777777" w:rsidR="00580BE8" w:rsidRDefault="00580BE8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</w:p>
    <w:p w14:paraId="639624ED" w14:textId="6AC84EF3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  <w:r w:rsidRPr="008B413C">
        <w:rPr>
          <w:rFonts w:asciiTheme="minorHAnsi" w:hAnsiTheme="minorHAnsi" w:cstheme="minorHAnsi"/>
          <w:b/>
          <w:sz w:val="20"/>
          <w:szCs w:val="20"/>
        </w:rPr>
        <w:t>Do:</w:t>
      </w:r>
    </w:p>
    <w:p w14:paraId="121384E6" w14:textId="77777777" w:rsidR="00CB33C9" w:rsidRPr="008B413C" w:rsidRDefault="00CB33C9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  <w:r w:rsidRPr="008B413C">
        <w:rPr>
          <w:rFonts w:asciiTheme="minorHAnsi" w:hAnsiTheme="minorHAnsi" w:cstheme="minorHAnsi"/>
          <w:b/>
          <w:sz w:val="20"/>
          <w:szCs w:val="20"/>
        </w:rPr>
        <w:t>Krakowski Park Technologiczny Sp. z o.o. z siedzibą w Krakowie,</w:t>
      </w:r>
    </w:p>
    <w:p w14:paraId="11DE1525" w14:textId="5CBA34ED" w:rsidR="00CB33C9" w:rsidRPr="008B413C" w:rsidRDefault="00580BE8" w:rsidP="008B413C">
      <w:pPr>
        <w:autoSpaceDE w:val="0"/>
        <w:spacing w:after="0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przy </w:t>
      </w:r>
      <w:r w:rsidR="00CB33C9" w:rsidRPr="008B413C">
        <w:rPr>
          <w:rFonts w:asciiTheme="minorHAnsi" w:hAnsiTheme="minorHAnsi" w:cstheme="minorHAnsi"/>
          <w:b/>
          <w:sz w:val="20"/>
          <w:szCs w:val="20"/>
        </w:rPr>
        <w:t>ul. Podole 60, 30-394 Kraków</w:t>
      </w:r>
    </w:p>
    <w:p w14:paraId="0D2B6766" w14:textId="77777777" w:rsidR="00580BE8" w:rsidRDefault="00580BE8" w:rsidP="008B413C">
      <w:pPr>
        <w:autoSpaceDE w:val="0"/>
        <w:spacing w:after="0"/>
        <w:rPr>
          <w:rFonts w:asciiTheme="minorHAnsi" w:hAnsiTheme="minorHAnsi" w:cstheme="minorHAnsi"/>
          <w:bCs/>
          <w:iCs/>
          <w:sz w:val="20"/>
          <w:szCs w:val="20"/>
        </w:rPr>
      </w:pPr>
    </w:p>
    <w:p w14:paraId="4CCD3896" w14:textId="187D32BD" w:rsidR="00CB33C9" w:rsidRDefault="00CB33C9" w:rsidP="00580BE8">
      <w:pPr>
        <w:autoSpaceDE w:val="0"/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bCs/>
          <w:iCs/>
          <w:sz w:val="20"/>
          <w:szCs w:val="20"/>
        </w:rPr>
        <w:t xml:space="preserve">W odpowiedzi na zapytanie ofertowe </w:t>
      </w:r>
      <w:r w:rsidR="00760F2D">
        <w:rPr>
          <w:rFonts w:asciiTheme="minorHAnsi" w:hAnsiTheme="minorHAnsi" w:cstheme="minorHAnsi"/>
          <w:bCs/>
          <w:iCs/>
          <w:sz w:val="20"/>
          <w:szCs w:val="20"/>
        </w:rPr>
        <w:t>nr ZIT 06/11/2020</w:t>
      </w:r>
      <w:r w:rsidR="00CA7813" w:rsidRPr="008B413C">
        <w:rPr>
          <w:rFonts w:asciiTheme="minorHAnsi" w:hAnsiTheme="minorHAnsi" w:cstheme="minorHAnsi"/>
          <w:bCs/>
          <w:iCs/>
          <w:sz w:val="20"/>
          <w:szCs w:val="20"/>
        </w:rPr>
        <w:t xml:space="preserve"> </w:t>
      </w:r>
      <w:r w:rsidRPr="008B413C">
        <w:rPr>
          <w:rFonts w:asciiTheme="minorHAnsi" w:hAnsiTheme="minorHAnsi" w:cstheme="minorHAnsi"/>
          <w:bCs/>
          <w:iCs/>
          <w:sz w:val="20"/>
          <w:szCs w:val="20"/>
        </w:rPr>
        <w:t xml:space="preserve">na </w:t>
      </w:r>
      <w:r w:rsidRPr="008B413C">
        <w:rPr>
          <w:rFonts w:asciiTheme="minorHAnsi" w:hAnsiTheme="minorHAnsi" w:cstheme="minorHAnsi"/>
          <w:sz w:val="20"/>
          <w:szCs w:val="20"/>
        </w:rPr>
        <w:t xml:space="preserve">zakup </w:t>
      </w:r>
      <w:r w:rsidR="00806991" w:rsidRPr="00806991">
        <w:rPr>
          <w:rFonts w:asciiTheme="minorHAnsi" w:hAnsiTheme="minorHAnsi" w:cstheme="minorHAnsi"/>
          <w:sz w:val="20"/>
          <w:szCs w:val="20"/>
        </w:rPr>
        <w:t>fabrycznie nowych urządzeń z bieżącej linii produkcyjnej producenta</w:t>
      </w:r>
      <w:r w:rsidR="00806991">
        <w:rPr>
          <w:rFonts w:asciiTheme="minorHAnsi" w:hAnsiTheme="minorHAnsi" w:cstheme="minorHAnsi"/>
          <w:sz w:val="20"/>
          <w:szCs w:val="20"/>
        </w:rPr>
        <w:t>:</w:t>
      </w:r>
      <w:r w:rsidR="00806991" w:rsidRPr="00806991">
        <w:rPr>
          <w:rFonts w:asciiTheme="minorHAnsi" w:hAnsiTheme="minorHAnsi" w:cstheme="minorHAnsi"/>
          <w:sz w:val="20"/>
          <w:szCs w:val="20"/>
        </w:rPr>
        <w:t xml:space="preserve"> </w:t>
      </w:r>
      <w:r w:rsidRPr="008B413C">
        <w:rPr>
          <w:rFonts w:asciiTheme="minorHAnsi" w:hAnsiTheme="minorHAnsi" w:cstheme="minorHAnsi"/>
          <w:sz w:val="20"/>
          <w:szCs w:val="20"/>
        </w:rPr>
        <w:t>laptop</w:t>
      </w:r>
      <w:r w:rsidR="009F38DF" w:rsidRPr="008B413C">
        <w:rPr>
          <w:rFonts w:asciiTheme="minorHAnsi" w:hAnsiTheme="minorHAnsi" w:cstheme="minorHAnsi"/>
          <w:sz w:val="20"/>
          <w:szCs w:val="20"/>
        </w:rPr>
        <w:t>ó</w:t>
      </w:r>
      <w:r w:rsidR="00864FF9" w:rsidRPr="008B413C">
        <w:rPr>
          <w:rFonts w:asciiTheme="minorHAnsi" w:hAnsiTheme="minorHAnsi" w:cstheme="minorHAnsi"/>
          <w:sz w:val="20"/>
          <w:szCs w:val="20"/>
        </w:rPr>
        <w:t>w</w:t>
      </w:r>
      <w:r w:rsidR="00B83C0F">
        <w:rPr>
          <w:rFonts w:asciiTheme="minorHAnsi" w:hAnsiTheme="minorHAnsi" w:cstheme="minorHAnsi"/>
          <w:sz w:val="20"/>
          <w:szCs w:val="20"/>
        </w:rPr>
        <w:t xml:space="preserve"> wraz z oprogramowaniem</w:t>
      </w:r>
      <w:r w:rsidR="007675AB" w:rsidRPr="008B413C">
        <w:rPr>
          <w:rFonts w:asciiTheme="minorHAnsi" w:hAnsiTheme="minorHAnsi" w:cstheme="minorHAnsi"/>
          <w:sz w:val="20"/>
          <w:szCs w:val="20"/>
        </w:rPr>
        <w:t>, monitorów, stacji dokujących, oraz zestawów klawiatur i myszy</w:t>
      </w:r>
      <w:r w:rsidR="00864FF9" w:rsidRPr="008B413C">
        <w:rPr>
          <w:rFonts w:asciiTheme="minorHAnsi" w:hAnsiTheme="minorHAnsi" w:cstheme="minorHAnsi"/>
          <w:sz w:val="20"/>
          <w:szCs w:val="20"/>
        </w:rPr>
        <w:t>,</w:t>
      </w:r>
      <w:r w:rsidR="002A7DD9" w:rsidRPr="008B413C">
        <w:rPr>
          <w:rFonts w:asciiTheme="minorHAnsi" w:hAnsiTheme="minorHAnsi" w:cstheme="minorHAnsi"/>
          <w:sz w:val="20"/>
          <w:szCs w:val="20"/>
        </w:rPr>
        <w:t xml:space="preserve"> </w:t>
      </w:r>
      <w:r w:rsidRPr="008B413C">
        <w:rPr>
          <w:rFonts w:asciiTheme="minorHAnsi" w:hAnsiTheme="minorHAnsi" w:cstheme="minorHAnsi"/>
          <w:sz w:val="20"/>
          <w:szCs w:val="20"/>
        </w:rPr>
        <w:t>szczegółowo opisanych w załączniku</w:t>
      </w:r>
      <w:r w:rsidR="00CA7813" w:rsidRPr="008B413C">
        <w:rPr>
          <w:rFonts w:asciiTheme="minorHAnsi" w:hAnsiTheme="minorHAnsi" w:cstheme="minorHAnsi"/>
          <w:sz w:val="20"/>
          <w:szCs w:val="20"/>
        </w:rPr>
        <w:t xml:space="preserve"> nr 2 do ww. zapytania ofertowego (</w:t>
      </w:r>
      <w:r w:rsidR="009F38DF" w:rsidRPr="008B413C">
        <w:rPr>
          <w:rFonts w:asciiTheme="minorHAnsi" w:hAnsiTheme="minorHAnsi" w:cstheme="minorHAnsi"/>
          <w:sz w:val="20"/>
          <w:szCs w:val="20"/>
        </w:rPr>
        <w:t>Specyfikacja Przedmiotu Zamówienia</w:t>
      </w:r>
      <w:r w:rsidR="00CA7813" w:rsidRPr="008B413C">
        <w:rPr>
          <w:rFonts w:asciiTheme="minorHAnsi" w:hAnsiTheme="minorHAnsi" w:cstheme="minorHAnsi"/>
          <w:sz w:val="20"/>
          <w:szCs w:val="20"/>
        </w:rPr>
        <w:t>):</w:t>
      </w:r>
    </w:p>
    <w:p w14:paraId="5479627B" w14:textId="77777777" w:rsidR="00783E1E" w:rsidRPr="008B413C" w:rsidRDefault="00783E1E" w:rsidP="00580BE8">
      <w:pPr>
        <w:autoSpaceDE w:val="0"/>
        <w:spacing w:after="0"/>
        <w:jc w:val="both"/>
        <w:rPr>
          <w:rFonts w:asciiTheme="minorHAnsi" w:hAnsiTheme="minorHAnsi" w:cstheme="minorHAnsi"/>
          <w:bCs/>
          <w:iCs/>
          <w:sz w:val="20"/>
          <w:szCs w:val="20"/>
        </w:rPr>
      </w:pPr>
    </w:p>
    <w:p w14:paraId="7800BBFD" w14:textId="1DE0DFBA" w:rsidR="00CB33C9" w:rsidRDefault="00CB33C9" w:rsidP="008B413C">
      <w:pPr>
        <w:pStyle w:val="Akapitzlist"/>
        <w:numPr>
          <w:ilvl w:val="0"/>
          <w:numId w:val="4"/>
        </w:numPr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Składam(y) ofertę na wykonanie przedmiotu zamówienia w zakresie i w terminie określonym w  zapytaniu ofertowym, zwanym dalej „ZO”, za:</w:t>
      </w:r>
    </w:p>
    <w:p w14:paraId="56F3B5AA" w14:textId="77777777" w:rsidR="00783E1E" w:rsidRPr="008B413C" w:rsidRDefault="00783E1E" w:rsidP="00783E1E">
      <w:pPr>
        <w:pStyle w:val="Akapitzlist"/>
        <w:autoSpaceDE w:val="0"/>
        <w:spacing w:after="0"/>
        <w:ind w:left="360"/>
        <w:rPr>
          <w:rFonts w:asciiTheme="minorHAnsi" w:hAnsiTheme="minorHAnsi" w:cstheme="minorHAnsi"/>
          <w:sz w:val="20"/>
          <w:szCs w:val="20"/>
        </w:rPr>
      </w:pPr>
    </w:p>
    <w:tbl>
      <w:tblPr>
        <w:tblStyle w:val="Tabela-Siatka"/>
        <w:tblW w:w="0" w:type="auto"/>
        <w:tblInd w:w="360" w:type="dxa"/>
        <w:tblLook w:val="04A0" w:firstRow="1" w:lastRow="0" w:firstColumn="1" w:lastColumn="0" w:noHBand="0" w:noVBand="1"/>
      </w:tblPr>
      <w:tblGrid>
        <w:gridCol w:w="481"/>
        <w:gridCol w:w="1776"/>
        <w:gridCol w:w="1133"/>
        <w:gridCol w:w="1271"/>
        <w:gridCol w:w="1408"/>
        <w:gridCol w:w="2665"/>
        <w:gridCol w:w="2241"/>
        <w:gridCol w:w="4216"/>
      </w:tblGrid>
      <w:tr w:rsidR="00864FF9" w:rsidRPr="008B413C" w14:paraId="0EA489FD" w14:textId="77777777" w:rsidTr="00760F2D">
        <w:tc>
          <w:tcPr>
            <w:tcW w:w="481" w:type="dxa"/>
          </w:tcPr>
          <w:p w14:paraId="4F38CF85" w14:textId="77777777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Lp.</w:t>
            </w:r>
          </w:p>
        </w:tc>
        <w:tc>
          <w:tcPr>
            <w:tcW w:w="1776" w:type="dxa"/>
          </w:tcPr>
          <w:p w14:paraId="517E0FD6" w14:textId="77777777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Opis</w:t>
            </w:r>
          </w:p>
        </w:tc>
        <w:tc>
          <w:tcPr>
            <w:tcW w:w="1133" w:type="dxa"/>
          </w:tcPr>
          <w:p w14:paraId="2FF1F3FA" w14:textId="77777777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Producent</w:t>
            </w:r>
          </w:p>
          <w:p w14:paraId="6C325B82" w14:textId="5F1D803C" w:rsidR="002528C0" w:rsidRPr="008B413C" w:rsidRDefault="002528C0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1" w:type="dxa"/>
          </w:tcPr>
          <w:p w14:paraId="62ED711A" w14:textId="77777777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Model (PN wraz z opcjami)</w:t>
            </w:r>
          </w:p>
        </w:tc>
        <w:tc>
          <w:tcPr>
            <w:tcW w:w="1408" w:type="dxa"/>
          </w:tcPr>
          <w:p w14:paraId="4A18DB6B" w14:textId="6F79F4AA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Cena za jedną sztukę netto</w:t>
            </w:r>
          </w:p>
        </w:tc>
        <w:tc>
          <w:tcPr>
            <w:tcW w:w="2665" w:type="dxa"/>
          </w:tcPr>
          <w:p w14:paraId="36A68412" w14:textId="305D499F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Cena za jedną sztukę brutto</w:t>
            </w:r>
          </w:p>
        </w:tc>
        <w:tc>
          <w:tcPr>
            <w:tcW w:w="2241" w:type="dxa"/>
          </w:tcPr>
          <w:p w14:paraId="31623363" w14:textId="524AC67F" w:rsidR="00265436" w:rsidRDefault="00265436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  <w:b/>
              </w:rPr>
            </w:pPr>
          </w:p>
          <w:p w14:paraId="5942D5EF" w14:textId="067AF030" w:rsidR="006A59BA" w:rsidRPr="008B413C" w:rsidRDefault="006A59BA" w:rsidP="008B413C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ilość</w:t>
            </w:r>
          </w:p>
        </w:tc>
        <w:tc>
          <w:tcPr>
            <w:tcW w:w="4216" w:type="dxa"/>
          </w:tcPr>
          <w:p w14:paraId="78A85E9C" w14:textId="2B431A68" w:rsidR="00265436" w:rsidRPr="008B413C" w:rsidRDefault="00265436" w:rsidP="00783E1E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Cena za całe zamówienie brutto</w:t>
            </w:r>
          </w:p>
          <w:p w14:paraId="2D25651B" w14:textId="1A03C07F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(</w:t>
            </w:r>
            <w:r w:rsidRPr="008B413C">
              <w:rPr>
                <w:rFonts w:asciiTheme="minorHAnsi" w:hAnsiTheme="minorHAnsi" w:cstheme="minorHAnsi"/>
                <w:i/>
              </w:rPr>
              <w:t>cena jednostkowa brutto razy zamawiana ilość sztuk</w:t>
            </w:r>
            <w:r w:rsidRPr="008B413C">
              <w:rPr>
                <w:rFonts w:asciiTheme="minorHAnsi" w:hAnsiTheme="minorHAnsi" w:cstheme="minorHAnsi"/>
              </w:rPr>
              <w:t xml:space="preserve">) </w:t>
            </w:r>
          </w:p>
        </w:tc>
      </w:tr>
      <w:tr w:rsidR="00864FF9" w:rsidRPr="008B413C" w14:paraId="6DA47F65" w14:textId="77777777" w:rsidTr="00760F2D">
        <w:tc>
          <w:tcPr>
            <w:tcW w:w="481" w:type="dxa"/>
          </w:tcPr>
          <w:p w14:paraId="594E65D5" w14:textId="387C758D" w:rsidR="00265436" w:rsidRPr="008B413C" w:rsidRDefault="005A29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1</w:t>
            </w:r>
            <w:r w:rsidR="00265436" w:rsidRPr="008B413C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776" w:type="dxa"/>
          </w:tcPr>
          <w:p w14:paraId="2FA57BB0" w14:textId="2CC40978" w:rsidR="00265436" w:rsidRPr="008B413C" w:rsidRDefault="005A29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Laptop</w:t>
            </w:r>
            <w:r w:rsidR="00B83C0F">
              <w:rPr>
                <w:rFonts w:asciiTheme="minorHAnsi" w:hAnsiTheme="minorHAnsi" w:cstheme="minorHAnsi"/>
              </w:rPr>
              <w:t xml:space="preserve"> wraz z oprogramowaniem</w:t>
            </w:r>
          </w:p>
        </w:tc>
        <w:tc>
          <w:tcPr>
            <w:tcW w:w="1133" w:type="dxa"/>
          </w:tcPr>
          <w:p w14:paraId="7A86EA92" w14:textId="53114AC4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71" w:type="dxa"/>
          </w:tcPr>
          <w:p w14:paraId="24E1E8DD" w14:textId="57DD6368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08" w:type="dxa"/>
          </w:tcPr>
          <w:p w14:paraId="09AF29A6" w14:textId="77777777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665" w:type="dxa"/>
          </w:tcPr>
          <w:p w14:paraId="1FDD8419" w14:textId="77777777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41" w:type="dxa"/>
          </w:tcPr>
          <w:p w14:paraId="0DF53CFC" w14:textId="62493EA1" w:rsidR="00265436" w:rsidRPr="008B413C" w:rsidRDefault="006A59BA" w:rsidP="006A59BA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4216" w:type="dxa"/>
          </w:tcPr>
          <w:p w14:paraId="10216ECE" w14:textId="74161374" w:rsidR="00265436" w:rsidRPr="008B413C" w:rsidRDefault="00265436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864FF9" w:rsidRPr="008B413C" w14:paraId="7AD8C86C" w14:textId="77777777" w:rsidTr="00760F2D">
        <w:tc>
          <w:tcPr>
            <w:tcW w:w="481" w:type="dxa"/>
          </w:tcPr>
          <w:p w14:paraId="29788F33" w14:textId="0A3AD28C" w:rsidR="00864FF9" w:rsidRPr="008B413C" w:rsidRDefault="005A29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2</w:t>
            </w:r>
            <w:r w:rsidR="00864FF9" w:rsidRPr="008B413C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776" w:type="dxa"/>
          </w:tcPr>
          <w:p w14:paraId="111A7112" w14:textId="10D7A63C" w:rsidR="00864FF9" w:rsidRPr="008B413C" w:rsidRDefault="00864F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Monitor LCD</w:t>
            </w:r>
          </w:p>
        </w:tc>
        <w:tc>
          <w:tcPr>
            <w:tcW w:w="1133" w:type="dxa"/>
          </w:tcPr>
          <w:p w14:paraId="3E707557" w14:textId="77777777" w:rsidR="00864FF9" w:rsidRPr="008B413C" w:rsidRDefault="00864F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71" w:type="dxa"/>
          </w:tcPr>
          <w:p w14:paraId="7B524E1D" w14:textId="77777777" w:rsidR="00864FF9" w:rsidRPr="008B413C" w:rsidRDefault="00864F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08" w:type="dxa"/>
          </w:tcPr>
          <w:p w14:paraId="1F8BA1A1" w14:textId="77777777" w:rsidR="00864FF9" w:rsidRPr="008B413C" w:rsidRDefault="00864F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665" w:type="dxa"/>
          </w:tcPr>
          <w:p w14:paraId="4AC450F7" w14:textId="77777777" w:rsidR="00864FF9" w:rsidRPr="008B413C" w:rsidRDefault="00864F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41" w:type="dxa"/>
          </w:tcPr>
          <w:p w14:paraId="6862E566" w14:textId="2EF48BFB" w:rsidR="00864FF9" w:rsidRPr="008B413C" w:rsidRDefault="006A59BA" w:rsidP="006A59BA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216" w:type="dxa"/>
          </w:tcPr>
          <w:p w14:paraId="350779CF" w14:textId="77777777" w:rsidR="00864FF9" w:rsidRPr="008B413C" w:rsidRDefault="00864F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D73CE7" w:rsidRPr="008B413C" w14:paraId="04EADFFB" w14:textId="77777777" w:rsidTr="00760F2D">
        <w:tc>
          <w:tcPr>
            <w:tcW w:w="481" w:type="dxa"/>
          </w:tcPr>
          <w:p w14:paraId="0BE23CBA" w14:textId="18E7327A" w:rsidR="00D73CE7" w:rsidRPr="008B413C" w:rsidRDefault="005A29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3</w:t>
            </w:r>
            <w:r w:rsidR="00D73CE7" w:rsidRPr="008B413C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776" w:type="dxa"/>
          </w:tcPr>
          <w:p w14:paraId="01407527" w14:textId="17D1B2CD" w:rsidR="00D73CE7" w:rsidRPr="008B413C" w:rsidRDefault="002C2DF8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Stacje dokujące</w:t>
            </w:r>
          </w:p>
        </w:tc>
        <w:tc>
          <w:tcPr>
            <w:tcW w:w="1133" w:type="dxa"/>
          </w:tcPr>
          <w:p w14:paraId="20DB1AE2" w14:textId="77777777" w:rsidR="00D73CE7" w:rsidRPr="008B413C" w:rsidRDefault="00D73CE7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71" w:type="dxa"/>
          </w:tcPr>
          <w:p w14:paraId="10A30F0C" w14:textId="77777777" w:rsidR="00D73CE7" w:rsidRPr="008B413C" w:rsidRDefault="00D73CE7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08" w:type="dxa"/>
          </w:tcPr>
          <w:p w14:paraId="5A84EE27" w14:textId="77777777" w:rsidR="00D73CE7" w:rsidRPr="008B413C" w:rsidRDefault="00D73CE7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665" w:type="dxa"/>
          </w:tcPr>
          <w:p w14:paraId="38B1257F" w14:textId="77777777" w:rsidR="00D73CE7" w:rsidRPr="008B413C" w:rsidRDefault="00D73CE7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41" w:type="dxa"/>
          </w:tcPr>
          <w:p w14:paraId="7EF85AB1" w14:textId="76AAE41D" w:rsidR="00D73CE7" w:rsidRPr="008B413C" w:rsidRDefault="006A59BA" w:rsidP="006A59BA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216" w:type="dxa"/>
          </w:tcPr>
          <w:p w14:paraId="18BC252D" w14:textId="77777777" w:rsidR="00D73CE7" w:rsidRPr="008B413C" w:rsidRDefault="00D73CE7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CB722D" w:rsidRPr="008B413C" w14:paraId="164C0C0A" w14:textId="77777777" w:rsidTr="00760F2D">
        <w:tc>
          <w:tcPr>
            <w:tcW w:w="481" w:type="dxa"/>
          </w:tcPr>
          <w:p w14:paraId="4F428700" w14:textId="1D9CCC90" w:rsidR="00CB722D" w:rsidRPr="008B413C" w:rsidRDefault="005A29F9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4</w:t>
            </w:r>
            <w:r w:rsidR="00CB722D" w:rsidRPr="008B413C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776" w:type="dxa"/>
          </w:tcPr>
          <w:p w14:paraId="4641FD91" w14:textId="2614EE92" w:rsidR="00CB722D" w:rsidRPr="008B413C" w:rsidRDefault="00CB722D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Zestawy bezprzewodowe klawiatura i mysz</w:t>
            </w:r>
          </w:p>
        </w:tc>
        <w:tc>
          <w:tcPr>
            <w:tcW w:w="1133" w:type="dxa"/>
          </w:tcPr>
          <w:p w14:paraId="6CA97319" w14:textId="77777777" w:rsidR="00CB722D" w:rsidRPr="008B413C" w:rsidRDefault="00CB722D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271" w:type="dxa"/>
          </w:tcPr>
          <w:p w14:paraId="3BB1749A" w14:textId="77777777" w:rsidR="00CB722D" w:rsidRPr="008B413C" w:rsidRDefault="00CB722D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408" w:type="dxa"/>
          </w:tcPr>
          <w:p w14:paraId="21D30ECA" w14:textId="77777777" w:rsidR="00CB722D" w:rsidRPr="008B413C" w:rsidRDefault="00CB722D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665" w:type="dxa"/>
          </w:tcPr>
          <w:p w14:paraId="38EB22DD" w14:textId="77777777" w:rsidR="00CB722D" w:rsidRPr="008B413C" w:rsidRDefault="00CB722D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241" w:type="dxa"/>
          </w:tcPr>
          <w:p w14:paraId="326EB921" w14:textId="77777777" w:rsidR="006A59BA" w:rsidRDefault="006A59BA" w:rsidP="006A59BA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</w:p>
          <w:p w14:paraId="2FA55D11" w14:textId="726F49CA" w:rsidR="00CB722D" w:rsidRPr="008B413C" w:rsidRDefault="006A59BA" w:rsidP="006A59BA">
            <w:pPr>
              <w:pStyle w:val="Akapitzlist"/>
              <w:autoSpaceDE w:val="0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4216" w:type="dxa"/>
          </w:tcPr>
          <w:p w14:paraId="75F0146A" w14:textId="77777777" w:rsidR="00CB722D" w:rsidRPr="008B413C" w:rsidRDefault="00CB722D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</w:tr>
      <w:tr w:rsidR="00A063EA" w:rsidRPr="008B413C" w14:paraId="37199179" w14:textId="77777777" w:rsidTr="00760F2D">
        <w:tc>
          <w:tcPr>
            <w:tcW w:w="481" w:type="dxa"/>
          </w:tcPr>
          <w:p w14:paraId="50746176" w14:textId="0C110F04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776" w:type="dxa"/>
          </w:tcPr>
          <w:p w14:paraId="1BCBC9C1" w14:textId="2535C4C8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 xml:space="preserve">RAZEM </w:t>
            </w:r>
          </w:p>
        </w:tc>
        <w:tc>
          <w:tcPr>
            <w:tcW w:w="1133" w:type="dxa"/>
          </w:tcPr>
          <w:p w14:paraId="7407BB70" w14:textId="44B7D1A6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------------</w:t>
            </w:r>
          </w:p>
        </w:tc>
        <w:tc>
          <w:tcPr>
            <w:tcW w:w="1271" w:type="dxa"/>
          </w:tcPr>
          <w:p w14:paraId="67AEBF15" w14:textId="378CC4A6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------------</w:t>
            </w:r>
          </w:p>
        </w:tc>
        <w:tc>
          <w:tcPr>
            <w:tcW w:w="1408" w:type="dxa"/>
          </w:tcPr>
          <w:p w14:paraId="35E56B29" w14:textId="3F8B8F54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-----------</w:t>
            </w:r>
          </w:p>
        </w:tc>
        <w:tc>
          <w:tcPr>
            <w:tcW w:w="2665" w:type="dxa"/>
          </w:tcPr>
          <w:p w14:paraId="3D4CD844" w14:textId="32D81678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------------------------------------</w:t>
            </w:r>
          </w:p>
        </w:tc>
        <w:tc>
          <w:tcPr>
            <w:tcW w:w="2241" w:type="dxa"/>
          </w:tcPr>
          <w:p w14:paraId="48117069" w14:textId="7FDE0A5F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  <w:r w:rsidRPr="008B413C">
              <w:rPr>
                <w:rFonts w:asciiTheme="minorHAnsi" w:hAnsiTheme="minorHAnsi" w:cstheme="minorHAnsi"/>
              </w:rPr>
              <w:t>-------------------------------------------</w:t>
            </w:r>
          </w:p>
        </w:tc>
        <w:tc>
          <w:tcPr>
            <w:tcW w:w="4216" w:type="dxa"/>
          </w:tcPr>
          <w:p w14:paraId="60123F77" w14:textId="77777777" w:rsidR="00A063EA" w:rsidRPr="008B413C" w:rsidRDefault="00A063EA" w:rsidP="008B413C">
            <w:pPr>
              <w:pStyle w:val="Akapitzlist"/>
              <w:autoSpaceDE w:val="0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7385C31E" w14:textId="633B7E98" w:rsidR="00A063EA" w:rsidRDefault="00A063EA" w:rsidP="008B413C">
      <w:pPr>
        <w:pStyle w:val="Akapitzlist"/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4F2BBEE7" w14:textId="37F600B4" w:rsidR="002348DE" w:rsidRPr="008B413C" w:rsidRDefault="002348DE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bCs/>
          <w:sz w:val="20"/>
          <w:szCs w:val="20"/>
        </w:rPr>
        <w:t xml:space="preserve">Oświadczam(y), że nasza oferta spełnia wymagania określone przez Zamawiającego w ww. zapytaniu ofertowym. </w:t>
      </w:r>
    </w:p>
    <w:p w14:paraId="64ECB766" w14:textId="5E8D2574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Oświadczamy, że zaproponowana przez nas cena stanowić będzie wynagrodzenie ryczałtowe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61697CB4" w14:textId="357F553E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bCs/>
          <w:sz w:val="20"/>
          <w:szCs w:val="20"/>
        </w:rPr>
        <w:t>Oświadczam(y), że prowadzę</w:t>
      </w:r>
      <w:r w:rsidR="00783E1E">
        <w:rPr>
          <w:rFonts w:asciiTheme="minorHAnsi" w:hAnsiTheme="minorHAnsi" w:cstheme="minorHAnsi"/>
          <w:bCs/>
          <w:sz w:val="20"/>
          <w:szCs w:val="20"/>
        </w:rPr>
        <w:t>(</w:t>
      </w:r>
      <w:proofErr w:type="spellStart"/>
      <w:r w:rsidR="00783E1E">
        <w:rPr>
          <w:rFonts w:asciiTheme="minorHAnsi" w:hAnsiTheme="minorHAnsi" w:cstheme="minorHAnsi"/>
          <w:bCs/>
          <w:sz w:val="20"/>
          <w:szCs w:val="20"/>
        </w:rPr>
        <w:t>imy</w:t>
      </w:r>
      <w:proofErr w:type="spellEnd"/>
      <w:r w:rsidR="00783E1E">
        <w:rPr>
          <w:rFonts w:asciiTheme="minorHAnsi" w:hAnsiTheme="minorHAnsi" w:cstheme="minorHAnsi"/>
          <w:bCs/>
          <w:sz w:val="20"/>
          <w:szCs w:val="20"/>
        </w:rPr>
        <w:t>)</w:t>
      </w:r>
      <w:r w:rsidRPr="008B413C">
        <w:rPr>
          <w:rFonts w:asciiTheme="minorHAnsi" w:hAnsiTheme="minorHAnsi" w:cstheme="minorHAnsi"/>
          <w:bCs/>
          <w:sz w:val="20"/>
          <w:szCs w:val="20"/>
        </w:rPr>
        <w:t xml:space="preserve"> działalność gospodarczą w zakresie dotyczącym zapytania ofertowego oraz że posiadam</w:t>
      </w:r>
      <w:r w:rsidR="00783E1E">
        <w:rPr>
          <w:rFonts w:asciiTheme="minorHAnsi" w:hAnsiTheme="minorHAnsi" w:cstheme="minorHAnsi"/>
          <w:bCs/>
          <w:sz w:val="20"/>
          <w:szCs w:val="20"/>
        </w:rPr>
        <w:t>(y)</w:t>
      </w:r>
      <w:r w:rsidRPr="008B413C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8B413C">
        <w:rPr>
          <w:rFonts w:asciiTheme="minorHAnsi" w:hAnsiTheme="minorHAnsi" w:cstheme="minorHAnsi"/>
          <w:sz w:val="20"/>
          <w:szCs w:val="20"/>
        </w:rPr>
        <w:t xml:space="preserve">zdolność techniczną, zawodową, nadto finansową </w:t>
      </w:r>
      <w:r w:rsidR="00760F2D">
        <w:rPr>
          <w:rFonts w:asciiTheme="minorHAnsi" w:hAnsiTheme="minorHAnsi" w:cstheme="minorHAnsi"/>
          <w:sz w:val="20"/>
          <w:szCs w:val="20"/>
        </w:rPr>
        <w:br/>
      </w:r>
      <w:r w:rsidRPr="008B413C">
        <w:rPr>
          <w:rFonts w:asciiTheme="minorHAnsi" w:hAnsiTheme="minorHAnsi" w:cstheme="minorHAnsi"/>
          <w:sz w:val="20"/>
          <w:szCs w:val="20"/>
        </w:rPr>
        <w:t>i ekonomiczną do prawidłowego i terminowego wykonania przedmiotu zamówienia.</w:t>
      </w:r>
    </w:p>
    <w:p w14:paraId="33F0007F" w14:textId="09947800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eastAsia="Verdana" w:hAnsiTheme="minorHAnsi" w:cstheme="minorHAnsi"/>
          <w:sz w:val="20"/>
          <w:szCs w:val="20"/>
        </w:rPr>
        <w:t xml:space="preserve">Oświadczam(y), że </w:t>
      </w:r>
      <w:r w:rsidRPr="008B413C">
        <w:rPr>
          <w:rFonts w:asciiTheme="minorHAnsi" w:hAnsiTheme="minorHAnsi" w:cstheme="minorHAnsi"/>
          <w:sz w:val="20"/>
          <w:szCs w:val="20"/>
        </w:rPr>
        <w:t>nie jesteśmy powiązani osobowo lub kapitałowo z </w:t>
      </w:r>
      <w:r w:rsidR="00783E1E">
        <w:rPr>
          <w:rFonts w:asciiTheme="minorHAnsi" w:hAnsiTheme="minorHAnsi" w:cstheme="minorHAnsi"/>
          <w:sz w:val="20"/>
          <w:szCs w:val="20"/>
        </w:rPr>
        <w:t>Z</w:t>
      </w:r>
      <w:r w:rsidRPr="008B413C">
        <w:rPr>
          <w:rFonts w:asciiTheme="minorHAnsi" w:hAnsiTheme="minorHAnsi" w:cstheme="minorHAnsi"/>
          <w:sz w:val="20"/>
          <w:szCs w:val="20"/>
        </w:rPr>
        <w:t>amawiającym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3D253160" w14:textId="7C8F3069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eastAsia="Verdana" w:hAnsiTheme="minorHAnsi" w:cstheme="minorHAnsi"/>
          <w:sz w:val="20"/>
          <w:szCs w:val="20"/>
        </w:rPr>
        <w:t xml:space="preserve">Oświadczam(y), że </w:t>
      </w:r>
      <w:r w:rsidRPr="008B413C">
        <w:rPr>
          <w:rFonts w:asciiTheme="minorHAnsi" w:hAnsiTheme="minorHAnsi" w:cstheme="minorHAnsi"/>
          <w:sz w:val="20"/>
          <w:szCs w:val="20"/>
        </w:rPr>
        <w:t>spełniam(y) warunki udziału w postępowaniu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59877EB9" w14:textId="1FCC4077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Oświadczam(y), że zapoznałem(liśmy) się z zapytaniem ofertowym i nie wnosimy do niego żadnych zastrzeżeń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540C276E" w14:textId="79D1CC00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Oświadczam(y), że uzyskałem(liśmy) wszelkie informacje niezbędne do prawidłowego przygotowania i złożenia niniejszej oferty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6B93D85A" w14:textId="008C13BD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Zobowiązuję(jemy) się do wykonania przedmiotu zamówienia w terminie wskazanym w zapytaniu ofertowym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407FB69B" w14:textId="18DDF754" w:rsidR="005E412A" w:rsidRPr="008B413C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Oświadczam(y), że jestem(</w:t>
      </w:r>
      <w:proofErr w:type="spellStart"/>
      <w:r w:rsidRPr="008B413C">
        <w:rPr>
          <w:rFonts w:asciiTheme="minorHAnsi" w:hAnsiTheme="minorHAnsi" w:cstheme="minorHAnsi"/>
          <w:sz w:val="20"/>
          <w:szCs w:val="20"/>
        </w:rPr>
        <w:t>śmy</w:t>
      </w:r>
      <w:proofErr w:type="spellEnd"/>
      <w:r w:rsidRPr="008B413C">
        <w:rPr>
          <w:rFonts w:asciiTheme="minorHAnsi" w:hAnsiTheme="minorHAnsi" w:cstheme="minorHAnsi"/>
          <w:sz w:val="20"/>
          <w:szCs w:val="20"/>
        </w:rPr>
        <w:t>) związani niniejszą ofertą przez okres 21 dni od dnia upływu terminu składania ofert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10AD61C1" w14:textId="65ABE0FC" w:rsidR="005E412A" w:rsidRDefault="005E412A" w:rsidP="008B413C">
      <w:pPr>
        <w:pStyle w:val="Akapitzlist"/>
        <w:numPr>
          <w:ilvl w:val="0"/>
          <w:numId w:val="27"/>
        </w:numPr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>Oświadczam(y), że zobowiązuję(</w:t>
      </w:r>
      <w:proofErr w:type="spellStart"/>
      <w:r w:rsidRPr="008B413C">
        <w:rPr>
          <w:rFonts w:asciiTheme="minorHAnsi" w:hAnsiTheme="minorHAnsi" w:cstheme="minorHAnsi"/>
          <w:sz w:val="20"/>
          <w:szCs w:val="20"/>
        </w:rPr>
        <w:t>emy</w:t>
      </w:r>
      <w:proofErr w:type="spellEnd"/>
      <w:r w:rsidRPr="008B413C">
        <w:rPr>
          <w:rFonts w:asciiTheme="minorHAnsi" w:hAnsiTheme="minorHAnsi" w:cstheme="minorHAnsi"/>
          <w:sz w:val="20"/>
          <w:szCs w:val="20"/>
        </w:rPr>
        <w:t>) się, w przypadku wyboru niniejszej oferty, do zawarcia umowy zgodnej z niniejszą ofertą i wzorem umowy dołączonym do ww. zapytania ofertowego na warunkach określonych w tym zapytaniu ofertowym i ofercie, w miejscu i terminie wyznaczonym przez Zamawiającego</w:t>
      </w:r>
      <w:r w:rsidR="00783E1E">
        <w:rPr>
          <w:rFonts w:asciiTheme="minorHAnsi" w:hAnsiTheme="minorHAnsi" w:cstheme="minorHAnsi"/>
          <w:sz w:val="20"/>
          <w:szCs w:val="20"/>
        </w:rPr>
        <w:t>.</w:t>
      </w:r>
    </w:p>
    <w:p w14:paraId="0DE30D03" w14:textId="5A76E5A2" w:rsidR="00783E1E" w:rsidRDefault="00783E1E" w:rsidP="00783E1E">
      <w:pPr>
        <w:pStyle w:val="Akapitzlist"/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1E5464E0" w14:textId="77777777" w:rsidR="00783E1E" w:rsidRPr="008B413C" w:rsidRDefault="00783E1E" w:rsidP="00783E1E">
      <w:pPr>
        <w:pStyle w:val="Akapitzlist"/>
        <w:autoSpaceDE w:val="0"/>
        <w:spacing w:after="0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56DB7207" w14:textId="21C2A6BD" w:rsidR="00CB33C9" w:rsidRPr="008B413C" w:rsidRDefault="00523D20" w:rsidP="008B413C">
      <w:pPr>
        <w:tabs>
          <w:tab w:val="center" w:pos="12049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ab/>
      </w:r>
      <w:r w:rsidR="00CB33C9" w:rsidRPr="008B413C">
        <w:rPr>
          <w:rFonts w:asciiTheme="minorHAnsi" w:hAnsiTheme="minorHAnsi" w:cstheme="minorHAnsi"/>
          <w:sz w:val="20"/>
          <w:szCs w:val="20"/>
        </w:rPr>
        <w:t>PODPIS(Y):</w:t>
      </w:r>
    </w:p>
    <w:p w14:paraId="3BB26C42" w14:textId="438359E8" w:rsidR="00CB33C9" w:rsidRPr="008B413C" w:rsidRDefault="00523D20" w:rsidP="008B413C">
      <w:pPr>
        <w:tabs>
          <w:tab w:val="center" w:pos="12049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ab/>
      </w:r>
    </w:p>
    <w:p w14:paraId="71A6DBC2" w14:textId="77777777" w:rsidR="00523D20" w:rsidRPr="008B413C" w:rsidRDefault="00523D20" w:rsidP="008B413C">
      <w:pPr>
        <w:tabs>
          <w:tab w:val="center" w:pos="12049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ab/>
      </w:r>
      <w:r w:rsidR="00CB33C9" w:rsidRPr="008B413C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..</w:t>
      </w:r>
    </w:p>
    <w:p w14:paraId="731FE8F1" w14:textId="29498D13" w:rsidR="00CB33C9" w:rsidRPr="008B413C" w:rsidRDefault="00523D20" w:rsidP="008B413C">
      <w:pPr>
        <w:tabs>
          <w:tab w:val="center" w:pos="12049"/>
        </w:tabs>
        <w:autoSpaceDE w:val="0"/>
        <w:spacing w:after="0"/>
        <w:rPr>
          <w:rFonts w:asciiTheme="minorHAnsi" w:hAnsiTheme="minorHAnsi" w:cstheme="minorHAnsi"/>
          <w:sz w:val="20"/>
          <w:szCs w:val="20"/>
        </w:rPr>
      </w:pPr>
      <w:r w:rsidRPr="008B413C">
        <w:rPr>
          <w:rFonts w:asciiTheme="minorHAnsi" w:hAnsiTheme="minorHAnsi" w:cstheme="minorHAnsi"/>
          <w:sz w:val="20"/>
          <w:szCs w:val="20"/>
        </w:rPr>
        <w:tab/>
      </w:r>
      <w:r w:rsidR="00CA7813" w:rsidRPr="008B413C">
        <w:rPr>
          <w:rFonts w:asciiTheme="minorHAnsi" w:hAnsiTheme="minorHAnsi" w:cstheme="minorHAnsi"/>
          <w:sz w:val="20"/>
          <w:szCs w:val="20"/>
        </w:rPr>
        <w:t>D</w:t>
      </w:r>
      <w:r w:rsidR="00CB33C9" w:rsidRPr="008B413C">
        <w:rPr>
          <w:rFonts w:asciiTheme="minorHAnsi" w:hAnsiTheme="minorHAnsi" w:cstheme="minorHAnsi"/>
          <w:sz w:val="20"/>
          <w:szCs w:val="20"/>
        </w:rPr>
        <w:t>ata i podpis</w:t>
      </w:r>
      <w:r w:rsidR="009F38DF" w:rsidRPr="008B413C">
        <w:rPr>
          <w:rFonts w:asciiTheme="minorHAnsi" w:hAnsiTheme="minorHAnsi" w:cstheme="minorHAnsi"/>
          <w:sz w:val="20"/>
          <w:szCs w:val="20"/>
        </w:rPr>
        <w:t xml:space="preserve"> </w:t>
      </w:r>
      <w:r w:rsidR="00CA7813" w:rsidRPr="008B413C">
        <w:rPr>
          <w:rFonts w:asciiTheme="minorHAnsi" w:hAnsiTheme="minorHAnsi" w:cstheme="minorHAnsi"/>
          <w:sz w:val="20"/>
          <w:szCs w:val="20"/>
        </w:rPr>
        <w:t>Wykonawcy</w:t>
      </w:r>
    </w:p>
    <w:p w14:paraId="3A891F96" w14:textId="4F51D12B" w:rsidR="00A9729E" w:rsidRPr="008B413C" w:rsidRDefault="00A9729E" w:rsidP="0098565B">
      <w:pPr>
        <w:autoSpaceDE w:val="0"/>
        <w:spacing w:after="0"/>
        <w:rPr>
          <w:rFonts w:asciiTheme="minorHAnsi" w:hAnsiTheme="minorHAnsi" w:cstheme="minorHAnsi"/>
          <w:sz w:val="20"/>
          <w:szCs w:val="20"/>
        </w:rPr>
      </w:pPr>
    </w:p>
    <w:sectPr w:rsidR="00A9729E" w:rsidRPr="008B413C" w:rsidSect="0098565B">
      <w:footerReference w:type="default" r:id="rId7"/>
      <w:pgSz w:w="16838" w:h="11906" w:orient="landscape"/>
      <w:pgMar w:top="568" w:right="709" w:bottom="567" w:left="568" w:header="708" w:footer="3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350779" w14:textId="77777777" w:rsidR="004E0137" w:rsidRDefault="004E0137" w:rsidP="00CB33C9">
      <w:pPr>
        <w:spacing w:after="0" w:line="240" w:lineRule="auto"/>
      </w:pPr>
      <w:r>
        <w:separator/>
      </w:r>
    </w:p>
  </w:endnote>
  <w:endnote w:type="continuationSeparator" w:id="0">
    <w:p w14:paraId="7E992781" w14:textId="77777777" w:rsidR="004E0137" w:rsidRDefault="004E0137" w:rsidP="00CB3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AA93C" w14:textId="3F90DDC3" w:rsidR="00B83C0F" w:rsidRPr="00CB33C9" w:rsidRDefault="00B83C0F" w:rsidP="00CB33C9">
    <w:pPr>
      <w:pStyle w:val="Stopka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DE3CD" w14:textId="77777777" w:rsidR="004E0137" w:rsidRDefault="004E0137" w:rsidP="00CB33C9">
      <w:pPr>
        <w:spacing w:after="0" w:line="240" w:lineRule="auto"/>
      </w:pPr>
      <w:r>
        <w:separator/>
      </w:r>
    </w:p>
  </w:footnote>
  <w:footnote w:type="continuationSeparator" w:id="0">
    <w:p w14:paraId="7B8D50EA" w14:textId="77777777" w:rsidR="004E0137" w:rsidRDefault="004E0137" w:rsidP="00CB33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5"/>
    <w:multiLevelType w:val="multilevel"/>
    <w:tmpl w:val="7CFC5BFA"/>
    <w:lvl w:ilvl="0">
      <w:start w:val="1"/>
      <w:numFmt w:val="decimal"/>
      <w:lvlText w:val="%1."/>
      <w:lvlJc w:val="left"/>
      <w:pPr>
        <w:tabs>
          <w:tab w:val="num" w:pos="-142"/>
        </w:tabs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284"/>
        </w:tabs>
        <w:ind w:left="786" w:hanging="360"/>
      </w:pPr>
      <w:rPr>
        <w:b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98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16" w:hanging="720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094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312" w:hanging="1080"/>
      </w:pPr>
      <w:rPr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890" w:hanging="1440"/>
      </w:pPr>
      <w:rPr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108" w:hanging="1440"/>
      </w:pPr>
      <w:rPr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686" w:hanging="1800"/>
      </w:pPr>
      <w:rPr>
        <w:b w:val="0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E862B1"/>
    <w:multiLevelType w:val="hybridMultilevel"/>
    <w:tmpl w:val="B4EC43EE"/>
    <w:lvl w:ilvl="0" w:tplc="63EA84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7B4CCC"/>
    <w:multiLevelType w:val="singleLevel"/>
    <w:tmpl w:val="0082EA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4A32212"/>
    <w:multiLevelType w:val="hybridMultilevel"/>
    <w:tmpl w:val="AEE898A0"/>
    <w:lvl w:ilvl="0" w:tplc="1E6C8D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6C85F64"/>
    <w:multiLevelType w:val="singleLevel"/>
    <w:tmpl w:val="73166F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7557901"/>
    <w:multiLevelType w:val="hybridMultilevel"/>
    <w:tmpl w:val="2BD6395E"/>
    <w:lvl w:ilvl="0" w:tplc="B204D17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3B5B7A"/>
    <w:multiLevelType w:val="hybridMultilevel"/>
    <w:tmpl w:val="EAC42310"/>
    <w:lvl w:ilvl="0" w:tplc="69D6BAE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B5782"/>
    <w:multiLevelType w:val="singleLevel"/>
    <w:tmpl w:val="ACD88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5812C0"/>
    <w:multiLevelType w:val="hybridMultilevel"/>
    <w:tmpl w:val="F8E8A6FA"/>
    <w:lvl w:ilvl="0" w:tplc="0415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AAD7742"/>
    <w:multiLevelType w:val="hybridMultilevel"/>
    <w:tmpl w:val="27486CD8"/>
    <w:lvl w:ilvl="0" w:tplc="05DAD38E">
      <w:start w:val="1"/>
      <w:numFmt w:val="decimal"/>
      <w:lvlText w:val="%1."/>
      <w:lvlJc w:val="left"/>
      <w:pPr>
        <w:tabs>
          <w:tab w:val="num" w:pos="737"/>
        </w:tabs>
        <w:ind w:left="737" w:hanging="397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F809BB"/>
    <w:multiLevelType w:val="hybridMultilevel"/>
    <w:tmpl w:val="E4460C0E"/>
    <w:lvl w:ilvl="0" w:tplc="CB66A4EC">
      <w:start w:val="1"/>
      <w:numFmt w:val="decimal"/>
      <w:lvlText w:val="%1.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B1CA0"/>
    <w:multiLevelType w:val="hybridMultilevel"/>
    <w:tmpl w:val="DF9E46D4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57B6624"/>
    <w:multiLevelType w:val="singleLevel"/>
    <w:tmpl w:val="0082EA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F794F87"/>
    <w:multiLevelType w:val="hybridMultilevel"/>
    <w:tmpl w:val="E2081096"/>
    <w:lvl w:ilvl="0" w:tplc="A4246E9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907EAA"/>
    <w:multiLevelType w:val="hybridMultilevel"/>
    <w:tmpl w:val="0020457E"/>
    <w:lvl w:ilvl="0" w:tplc="4748E9D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4827AC0"/>
    <w:multiLevelType w:val="singleLevel"/>
    <w:tmpl w:val="B3B82E4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465D2050"/>
    <w:multiLevelType w:val="multilevel"/>
    <w:tmpl w:val="FD9291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6D47B4F"/>
    <w:multiLevelType w:val="hybridMultilevel"/>
    <w:tmpl w:val="96A26BB8"/>
    <w:lvl w:ilvl="0" w:tplc="2FEA87F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 w:val="0"/>
        <w:strike w:val="0"/>
        <w:color w:val="000000"/>
        <w:sz w:val="20"/>
        <w:szCs w:val="24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97B7C"/>
    <w:multiLevelType w:val="hybridMultilevel"/>
    <w:tmpl w:val="2DC41D3C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B92675"/>
    <w:multiLevelType w:val="hybridMultilevel"/>
    <w:tmpl w:val="2200DDD0"/>
    <w:lvl w:ilvl="0" w:tplc="E8D82C7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F761964"/>
    <w:multiLevelType w:val="singleLevel"/>
    <w:tmpl w:val="A8D812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545E571C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BE0574F"/>
    <w:multiLevelType w:val="hybridMultilevel"/>
    <w:tmpl w:val="56DA7B98"/>
    <w:lvl w:ilvl="0" w:tplc="D9E0225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8" w15:restartNumberingAfterBreak="0">
    <w:nsid w:val="5D4B5678"/>
    <w:multiLevelType w:val="hybridMultilevel"/>
    <w:tmpl w:val="08A27F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680EEF"/>
    <w:multiLevelType w:val="singleLevel"/>
    <w:tmpl w:val="1D2446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6AF32DB6"/>
    <w:multiLevelType w:val="hybridMultilevel"/>
    <w:tmpl w:val="32E016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965050"/>
    <w:multiLevelType w:val="hybridMultilevel"/>
    <w:tmpl w:val="87D6A9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61AB3"/>
    <w:multiLevelType w:val="hybridMultilevel"/>
    <w:tmpl w:val="DCA42188"/>
    <w:lvl w:ilvl="0" w:tplc="04150017">
      <w:start w:val="1"/>
      <w:numFmt w:val="lowerLetter"/>
      <w:lvlText w:val="%1)"/>
      <w:lvlJc w:val="left"/>
      <w:pPr>
        <w:ind w:left="213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9352BBB"/>
    <w:multiLevelType w:val="hybridMultilevel"/>
    <w:tmpl w:val="C784935A"/>
    <w:lvl w:ilvl="0" w:tplc="FF726A1C">
      <w:start w:val="1"/>
      <w:numFmt w:val="decimal"/>
      <w:lvlText w:val="%1."/>
      <w:lvlJc w:val="left"/>
      <w:pPr>
        <w:tabs>
          <w:tab w:val="num" w:pos="737"/>
        </w:tabs>
        <w:ind w:left="737" w:hanging="39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0"/>
  </w:num>
  <w:num w:numId="2">
    <w:abstractNumId w:val="1"/>
  </w:num>
  <w:num w:numId="3">
    <w:abstractNumId w:val="27"/>
  </w:num>
  <w:num w:numId="4">
    <w:abstractNumId w:val="26"/>
  </w:num>
  <w:num w:numId="5">
    <w:abstractNumId w:val="7"/>
  </w:num>
  <w:num w:numId="6">
    <w:abstractNumId w:val="8"/>
  </w:num>
  <w:num w:numId="7">
    <w:abstractNumId w:val="25"/>
  </w:num>
  <w:num w:numId="8">
    <w:abstractNumId w:val="29"/>
  </w:num>
  <w:num w:numId="9">
    <w:abstractNumId w:val="3"/>
  </w:num>
  <w:num w:numId="10">
    <w:abstractNumId w:val="19"/>
  </w:num>
  <w:num w:numId="11">
    <w:abstractNumId w:val="5"/>
  </w:num>
  <w:num w:numId="12">
    <w:abstractNumId w:val="4"/>
  </w:num>
  <w:num w:numId="13">
    <w:abstractNumId w:val="33"/>
  </w:num>
  <w:num w:numId="14">
    <w:abstractNumId w:val="12"/>
  </w:num>
  <w:num w:numId="15">
    <w:abstractNumId w:val="14"/>
  </w:num>
  <w:num w:numId="16">
    <w:abstractNumId w:val="24"/>
  </w:num>
  <w:num w:numId="17">
    <w:abstractNumId w:val="20"/>
  </w:num>
  <w:num w:numId="18">
    <w:abstractNumId w:val="21"/>
  </w:num>
  <w:num w:numId="19">
    <w:abstractNumId w:val="6"/>
  </w:num>
  <w:num w:numId="20">
    <w:abstractNumId w:val="18"/>
  </w:num>
  <w:num w:numId="21">
    <w:abstractNumId w:val="17"/>
  </w:num>
  <w:num w:numId="22">
    <w:abstractNumId w:val="0"/>
  </w:num>
  <w:num w:numId="23">
    <w:abstractNumId w:val="23"/>
  </w:num>
  <w:num w:numId="24">
    <w:abstractNumId w:val="10"/>
  </w:num>
  <w:num w:numId="25">
    <w:abstractNumId w:val="9"/>
  </w:num>
  <w:num w:numId="26">
    <w:abstractNumId w:val="15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11"/>
  </w:num>
  <w:num w:numId="30">
    <w:abstractNumId w:val="32"/>
  </w:num>
  <w:num w:numId="31">
    <w:abstractNumId w:val="31"/>
  </w:num>
  <w:num w:numId="32">
    <w:abstractNumId w:val="28"/>
  </w:num>
  <w:num w:numId="33">
    <w:abstractNumId w:val="2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sLSwNDA3MDC0NLBQ0lEKTi0uzszPAykwNKsFAMDB5rYtAAAA"/>
  </w:docVars>
  <w:rsids>
    <w:rsidRoot w:val="00CB33C9"/>
    <w:rsid w:val="00040F3A"/>
    <w:rsid w:val="0007260F"/>
    <w:rsid w:val="00075D54"/>
    <w:rsid w:val="000932B0"/>
    <w:rsid w:val="000B0843"/>
    <w:rsid w:val="000C0CBE"/>
    <w:rsid w:val="000E0311"/>
    <w:rsid w:val="000F52A7"/>
    <w:rsid w:val="0013796A"/>
    <w:rsid w:val="001652FE"/>
    <w:rsid w:val="001A2873"/>
    <w:rsid w:val="001E27BA"/>
    <w:rsid w:val="00202932"/>
    <w:rsid w:val="00206BB1"/>
    <w:rsid w:val="00207736"/>
    <w:rsid w:val="00216B85"/>
    <w:rsid w:val="002348DE"/>
    <w:rsid w:val="002528C0"/>
    <w:rsid w:val="00265436"/>
    <w:rsid w:val="00291246"/>
    <w:rsid w:val="002A5C7E"/>
    <w:rsid w:val="002A7DD9"/>
    <w:rsid w:val="002C06F1"/>
    <w:rsid w:val="002C2DF8"/>
    <w:rsid w:val="002C5A8D"/>
    <w:rsid w:val="002D6338"/>
    <w:rsid w:val="002F2398"/>
    <w:rsid w:val="002F43DD"/>
    <w:rsid w:val="002F4E1E"/>
    <w:rsid w:val="0030307B"/>
    <w:rsid w:val="00311587"/>
    <w:rsid w:val="0033521B"/>
    <w:rsid w:val="00345C5A"/>
    <w:rsid w:val="0035440D"/>
    <w:rsid w:val="003B2F27"/>
    <w:rsid w:val="003B64EC"/>
    <w:rsid w:val="00427F72"/>
    <w:rsid w:val="00437A29"/>
    <w:rsid w:val="0044122A"/>
    <w:rsid w:val="00445A01"/>
    <w:rsid w:val="00446957"/>
    <w:rsid w:val="00482450"/>
    <w:rsid w:val="004B3074"/>
    <w:rsid w:val="004C0778"/>
    <w:rsid w:val="004E0137"/>
    <w:rsid w:val="004E2673"/>
    <w:rsid w:val="00502D22"/>
    <w:rsid w:val="00523D20"/>
    <w:rsid w:val="00555057"/>
    <w:rsid w:val="0055625E"/>
    <w:rsid w:val="00562A49"/>
    <w:rsid w:val="00580BE8"/>
    <w:rsid w:val="0058267F"/>
    <w:rsid w:val="005A29F9"/>
    <w:rsid w:val="005D484E"/>
    <w:rsid w:val="005E412A"/>
    <w:rsid w:val="00624326"/>
    <w:rsid w:val="00625AF3"/>
    <w:rsid w:val="006637AB"/>
    <w:rsid w:val="00666529"/>
    <w:rsid w:val="00680E07"/>
    <w:rsid w:val="006A59B2"/>
    <w:rsid w:val="006A59BA"/>
    <w:rsid w:val="006C3E97"/>
    <w:rsid w:val="006F1ED3"/>
    <w:rsid w:val="00700DF9"/>
    <w:rsid w:val="0072400C"/>
    <w:rsid w:val="00750675"/>
    <w:rsid w:val="00751001"/>
    <w:rsid w:val="007571DD"/>
    <w:rsid w:val="00760F2D"/>
    <w:rsid w:val="007675AB"/>
    <w:rsid w:val="00781A57"/>
    <w:rsid w:val="00783E1E"/>
    <w:rsid w:val="007C5920"/>
    <w:rsid w:val="007D6F58"/>
    <w:rsid w:val="007E2D1C"/>
    <w:rsid w:val="007E7F3D"/>
    <w:rsid w:val="007F003A"/>
    <w:rsid w:val="00806991"/>
    <w:rsid w:val="00821337"/>
    <w:rsid w:val="00823CB7"/>
    <w:rsid w:val="00857778"/>
    <w:rsid w:val="00864FF9"/>
    <w:rsid w:val="00872C9C"/>
    <w:rsid w:val="008750A4"/>
    <w:rsid w:val="008954AE"/>
    <w:rsid w:val="008B413C"/>
    <w:rsid w:val="00911D51"/>
    <w:rsid w:val="00925F43"/>
    <w:rsid w:val="00940331"/>
    <w:rsid w:val="00944A1F"/>
    <w:rsid w:val="00951C3E"/>
    <w:rsid w:val="00965AE6"/>
    <w:rsid w:val="0098565B"/>
    <w:rsid w:val="009C17C3"/>
    <w:rsid w:val="009F38DF"/>
    <w:rsid w:val="00A063EA"/>
    <w:rsid w:val="00A1385A"/>
    <w:rsid w:val="00A223A2"/>
    <w:rsid w:val="00A264EA"/>
    <w:rsid w:val="00A3385D"/>
    <w:rsid w:val="00A51DCB"/>
    <w:rsid w:val="00A56190"/>
    <w:rsid w:val="00A9729E"/>
    <w:rsid w:val="00AB507C"/>
    <w:rsid w:val="00AC774B"/>
    <w:rsid w:val="00AC7E77"/>
    <w:rsid w:val="00AF003B"/>
    <w:rsid w:val="00B162B4"/>
    <w:rsid w:val="00B3404A"/>
    <w:rsid w:val="00B83C0F"/>
    <w:rsid w:val="00B871FC"/>
    <w:rsid w:val="00BA0E87"/>
    <w:rsid w:val="00BA49BA"/>
    <w:rsid w:val="00C20D26"/>
    <w:rsid w:val="00C42438"/>
    <w:rsid w:val="00C86E36"/>
    <w:rsid w:val="00C95A04"/>
    <w:rsid w:val="00CA7813"/>
    <w:rsid w:val="00CB2056"/>
    <w:rsid w:val="00CB33C9"/>
    <w:rsid w:val="00CB722D"/>
    <w:rsid w:val="00D02734"/>
    <w:rsid w:val="00D074D2"/>
    <w:rsid w:val="00D67641"/>
    <w:rsid w:val="00D73CE7"/>
    <w:rsid w:val="00DC6357"/>
    <w:rsid w:val="00DF4CB3"/>
    <w:rsid w:val="00E23544"/>
    <w:rsid w:val="00E34FC5"/>
    <w:rsid w:val="00E47032"/>
    <w:rsid w:val="00E56BDB"/>
    <w:rsid w:val="00E7634A"/>
    <w:rsid w:val="00EA07E9"/>
    <w:rsid w:val="00EB441F"/>
    <w:rsid w:val="00EB7B91"/>
    <w:rsid w:val="00EF45B9"/>
    <w:rsid w:val="00F37409"/>
    <w:rsid w:val="00F555BA"/>
    <w:rsid w:val="00F560C9"/>
    <w:rsid w:val="00F5621A"/>
    <w:rsid w:val="00F808E0"/>
    <w:rsid w:val="00F973A4"/>
    <w:rsid w:val="00FB507D"/>
    <w:rsid w:val="00FC4AA4"/>
    <w:rsid w:val="00FD658D"/>
    <w:rsid w:val="00FF4401"/>
    <w:rsid w:val="00FF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219A59"/>
  <w15:docId w15:val="{589C5290-A7C9-4FBD-BB44-466CF8CE4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0F2D"/>
    <w:pPr>
      <w:suppressAutoHyphens/>
      <w:spacing w:after="200" w:line="276" w:lineRule="auto"/>
    </w:pPr>
    <w:rPr>
      <w:rFonts w:ascii="Calibri" w:eastAsia="Calibri" w:hAnsi="Calibri" w:cs="Calibri"/>
      <w:lang w:eastAsia="ar-SA"/>
    </w:rPr>
  </w:style>
  <w:style w:type="paragraph" w:styleId="Nagwek1">
    <w:name w:val="heading 1"/>
    <w:basedOn w:val="Normalny"/>
    <w:next w:val="Normalny"/>
    <w:link w:val="Nagwek1Znak"/>
    <w:qFormat/>
    <w:rsid w:val="00A9729E"/>
    <w:pPr>
      <w:keepNext/>
      <w:suppressAutoHyphens w:val="0"/>
      <w:spacing w:after="120" w:line="240" w:lineRule="auto"/>
      <w:jc w:val="both"/>
      <w:outlineLvl w:val="0"/>
    </w:pPr>
    <w:rPr>
      <w:rFonts w:ascii="Verdana" w:hAnsi="Verdana" w:cs="Arial"/>
      <w:b/>
      <w:sz w:val="20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CB33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B33C9"/>
  </w:style>
  <w:style w:type="paragraph" w:styleId="Stopka">
    <w:name w:val="footer"/>
    <w:basedOn w:val="Normalny"/>
    <w:link w:val="StopkaZnak"/>
    <w:uiPriority w:val="99"/>
    <w:unhideWhenUsed/>
    <w:rsid w:val="00CB33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B33C9"/>
  </w:style>
  <w:style w:type="paragraph" w:styleId="Tekstpodstawowy">
    <w:name w:val="Body Text"/>
    <w:basedOn w:val="Normalny"/>
    <w:link w:val="TekstpodstawowyZnak"/>
    <w:rsid w:val="00CB33C9"/>
    <w:pPr>
      <w:autoSpaceDE w:val="0"/>
      <w:jc w:val="both"/>
    </w:pPr>
    <w:rPr>
      <w:rFonts w:ascii="Verdana" w:hAnsi="Verdana" w:cs="Arial"/>
      <w:color w:val="0000FF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CB33C9"/>
    <w:rPr>
      <w:rFonts w:ascii="Verdana" w:eastAsia="Calibri" w:hAnsi="Verdana" w:cs="Arial"/>
      <w:color w:val="0000FF"/>
      <w:sz w:val="20"/>
      <w:szCs w:val="20"/>
      <w:lang w:eastAsia="ar-SA"/>
    </w:rPr>
  </w:style>
  <w:style w:type="paragraph" w:styleId="NormalnyWeb">
    <w:name w:val="Normal (Web)"/>
    <w:basedOn w:val="Normalny"/>
    <w:rsid w:val="00CB33C9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ezodstpw">
    <w:name w:val="No Spacing"/>
    <w:qFormat/>
    <w:rsid w:val="00CB33C9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table" w:styleId="Tabela-Siatka">
    <w:name w:val="Table Grid"/>
    <w:basedOn w:val="Standardowy"/>
    <w:uiPriority w:val="59"/>
    <w:rsid w:val="00CB33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rsid w:val="00CB33C9"/>
    <w:rPr>
      <w:color w:val="0000FF"/>
      <w:u w:val="single"/>
    </w:rPr>
  </w:style>
  <w:style w:type="paragraph" w:styleId="Akapitzlist">
    <w:name w:val="List Paragraph"/>
    <w:aliases w:val="Numerowanie,List Paragraph,Alpha list"/>
    <w:basedOn w:val="Normalny"/>
    <w:link w:val="AkapitzlistZnak"/>
    <w:uiPriority w:val="34"/>
    <w:qFormat/>
    <w:rsid w:val="00CB33C9"/>
    <w:pPr>
      <w:ind w:left="720"/>
    </w:pPr>
  </w:style>
  <w:style w:type="paragraph" w:styleId="Tekstkomentarza">
    <w:name w:val="annotation text"/>
    <w:basedOn w:val="Normalny"/>
    <w:link w:val="TekstkomentarzaZnak1"/>
    <w:unhideWhenUsed/>
    <w:rsid w:val="00CB33C9"/>
    <w:rPr>
      <w:sz w:val="20"/>
      <w:szCs w:val="20"/>
    </w:rPr>
  </w:style>
  <w:style w:type="character" w:customStyle="1" w:styleId="TekstkomentarzaZnak">
    <w:name w:val="Tekst komentarza Znak"/>
    <w:basedOn w:val="Domylnaczcionkaakapitu"/>
    <w:uiPriority w:val="99"/>
    <w:semiHidden/>
    <w:rsid w:val="00CB33C9"/>
    <w:rPr>
      <w:rFonts w:ascii="Calibri" w:eastAsia="Calibri" w:hAnsi="Calibri" w:cs="Calibri"/>
      <w:sz w:val="20"/>
      <w:szCs w:val="20"/>
      <w:lang w:eastAsia="ar-SA"/>
    </w:rPr>
  </w:style>
  <w:style w:type="character" w:customStyle="1" w:styleId="TekstkomentarzaZnak1">
    <w:name w:val="Tekst komentarza Znak1"/>
    <w:link w:val="Tekstkomentarza"/>
    <w:uiPriority w:val="99"/>
    <w:rsid w:val="00CB33C9"/>
    <w:rPr>
      <w:rFonts w:ascii="Calibri" w:eastAsia="Calibri" w:hAnsi="Calibri" w:cs="Calibri"/>
      <w:sz w:val="20"/>
      <w:szCs w:val="20"/>
      <w:lang w:eastAsia="ar-SA"/>
    </w:rPr>
  </w:style>
  <w:style w:type="character" w:customStyle="1" w:styleId="Nagwek1Znak">
    <w:name w:val="Nagłówek 1 Znak"/>
    <w:basedOn w:val="Domylnaczcionkaakapitu"/>
    <w:link w:val="Nagwek1"/>
    <w:rsid w:val="00A9729E"/>
    <w:rPr>
      <w:rFonts w:ascii="Verdana" w:eastAsia="Calibri" w:hAnsi="Verdana" w:cs="Arial"/>
      <w:b/>
      <w:sz w:val="20"/>
      <w:szCs w:val="24"/>
    </w:rPr>
  </w:style>
  <w:style w:type="character" w:styleId="Odwoaniedokomentarza">
    <w:name w:val="annotation reference"/>
    <w:semiHidden/>
    <w:unhideWhenUsed/>
    <w:rsid w:val="00A9729E"/>
    <w:rPr>
      <w:sz w:val="16"/>
      <w:szCs w:val="16"/>
    </w:rPr>
  </w:style>
  <w:style w:type="paragraph" w:styleId="Tytu">
    <w:name w:val="Title"/>
    <w:basedOn w:val="Normalny"/>
    <w:link w:val="TytuZnak"/>
    <w:qFormat/>
    <w:rsid w:val="00A9729E"/>
    <w:pPr>
      <w:suppressAutoHyphens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A9729E"/>
    <w:rPr>
      <w:rFonts w:ascii="Times New Roman" w:eastAsia="Times New Roman" w:hAnsi="Times New Roman" w:cs="Times New Roman"/>
      <w:b/>
      <w:bCs/>
      <w:sz w:val="32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7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729E"/>
    <w:rPr>
      <w:rFonts w:ascii="Segoe UI" w:eastAsia="Calibri" w:hAnsi="Segoe UI" w:cs="Segoe UI"/>
      <w:sz w:val="18"/>
      <w:szCs w:val="18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808E0"/>
    <w:pPr>
      <w:spacing w:line="240" w:lineRule="auto"/>
    </w:pPr>
    <w:rPr>
      <w:b/>
      <w:bCs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F808E0"/>
    <w:rPr>
      <w:rFonts w:ascii="Calibri" w:eastAsia="Calibri" w:hAnsi="Calibri" w:cs="Calibri"/>
      <w:b/>
      <w:bCs/>
      <w:sz w:val="20"/>
      <w:szCs w:val="20"/>
      <w:lang w:eastAsia="ar-SA"/>
    </w:rPr>
  </w:style>
  <w:style w:type="paragraph" w:customStyle="1" w:styleId="Default">
    <w:name w:val="Default"/>
    <w:rsid w:val="004824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kapitzlistZnak">
    <w:name w:val="Akapit z listą Znak"/>
    <w:aliases w:val="Numerowanie Znak,List Paragraph Znak,Alpha list Znak"/>
    <w:link w:val="Akapitzlist"/>
    <w:uiPriority w:val="34"/>
    <w:rsid w:val="00482450"/>
    <w:rPr>
      <w:rFonts w:ascii="Calibri" w:eastAsia="Calibri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2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4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essler</dc:creator>
  <cp:keywords/>
  <dc:description/>
  <cp:lastModifiedBy>Karolina Piorun-Mazurek</cp:lastModifiedBy>
  <cp:revision>2</cp:revision>
  <cp:lastPrinted>2020-11-19T11:52:00Z</cp:lastPrinted>
  <dcterms:created xsi:type="dcterms:W3CDTF">2020-11-20T12:59:00Z</dcterms:created>
  <dcterms:modified xsi:type="dcterms:W3CDTF">2020-11-20T12:59:00Z</dcterms:modified>
</cp:coreProperties>
</file>